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8842" w14:textId="06D9D445" w:rsidR="000216AA" w:rsidRDefault="00955201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NE</w:t>
      </w:r>
      <w:r w:rsidR="000216AA">
        <w:rPr>
          <w:rFonts w:ascii="Arial" w:eastAsia="Arial" w:hAnsi="Arial" w:cs="Arial"/>
        </w:rPr>
        <w:t xml:space="preserve">XO I AO </w:t>
      </w:r>
      <w:r w:rsidR="000216AA" w:rsidRPr="00326FEA">
        <w:rPr>
          <w:rFonts w:ascii="Arial" w:eastAsia="Arial" w:hAnsi="Arial" w:cs="Arial"/>
        </w:rPr>
        <w:t xml:space="preserve">EDITAL Nº </w:t>
      </w:r>
      <w:r>
        <w:rPr>
          <w:rFonts w:ascii="Arial" w:eastAsia="Arial" w:hAnsi="Arial" w:cs="Arial"/>
        </w:rPr>
        <w:t>018</w:t>
      </w:r>
      <w:r w:rsidR="000216AA" w:rsidRPr="00326FEA">
        <w:rPr>
          <w:rFonts w:ascii="Arial" w:eastAsia="Arial" w:hAnsi="Arial" w:cs="Arial"/>
        </w:rPr>
        <w:t>/202</w:t>
      </w:r>
      <w:r w:rsidR="007A38ED">
        <w:rPr>
          <w:rFonts w:ascii="Arial" w:eastAsia="Arial" w:hAnsi="Arial" w:cs="Arial"/>
        </w:rPr>
        <w:t>4</w:t>
      </w:r>
      <w:r w:rsidR="000216AA" w:rsidRPr="00326FEA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6C3C68C3" w14:textId="77777777" w:rsidR="00977836" w:rsidRDefault="00977836" w:rsidP="0097783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ind w:left="0" w:hanging="2"/>
        <w:jc w:val="center"/>
        <w:rPr>
          <w:rFonts w:ascii="Arial" w:hAnsi="Arial" w:cs="Arial"/>
          <w:color w:val="000000"/>
          <w:sz w:val="20"/>
        </w:rPr>
      </w:pPr>
    </w:p>
    <w:p w14:paraId="648BF61A" w14:textId="77777777" w:rsidR="00977836" w:rsidRDefault="00977836" w:rsidP="00977836">
      <w:pPr>
        <w:pStyle w:val="Ttulo6"/>
        <w:spacing w:line="276" w:lineRule="auto"/>
        <w:ind w:left="0" w:hanging="2"/>
      </w:pPr>
      <w:r>
        <w:t>REQUERIMENTO ACADÊMICO – PARTICIPAÇÃO NO PROCESSO DE SELEÇÃO</w:t>
      </w:r>
    </w:p>
    <w:p w14:paraId="686D279F" w14:textId="77777777" w:rsidR="00977836" w:rsidRPr="00A80949" w:rsidRDefault="00977836" w:rsidP="00977836">
      <w:pPr>
        <w:spacing w:line="276" w:lineRule="auto"/>
        <w:ind w:left="0" w:hanging="2"/>
        <w:jc w:val="center"/>
        <w:rPr>
          <w:rFonts w:ascii="Arial" w:hAnsi="Arial" w:cs="Arial"/>
          <w:b/>
          <w:bCs/>
          <w:sz w:val="18"/>
          <w:szCs w:val="18"/>
        </w:rPr>
      </w:pPr>
    </w:p>
    <w:p w14:paraId="3E95F958" w14:textId="77777777" w:rsidR="00977836" w:rsidRPr="00E53E21" w:rsidRDefault="00977836" w:rsidP="00977836">
      <w:pPr>
        <w:spacing w:line="276" w:lineRule="auto"/>
        <w:ind w:left="2" w:hanging="4"/>
        <w:jc w:val="center"/>
        <w:rPr>
          <w:rFonts w:ascii="Arial" w:hAnsi="Arial" w:cs="Arial"/>
          <w:sz w:val="36"/>
          <w:szCs w:val="36"/>
        </w:rPr>
      </w:pPr>
      <w:r w:rsidRPr="00E53E21">
        <w:rPr>
          <w:rFonts w:ascii="Arial" w:hAnsi="Arial" w:cs="Arial"/>
          <w:b/>
          <w:bCs/>
          <w:sz w:val="36"/>
          <w:szCs w:val="36"/>
        </w:rPr>
        <w:t>PROGRAMA AUXÍLIO À INTERNACIONALIZAÇÃO</w:t>
      </w:r>
    </w:p>
    <w:p w14:paraId="1A8B851B" w14:textId="77777777" w:rsidR="00977836" w:rsidRDefault="00977836" w:rsidP="0097783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ind w:left="0" w:hanging="2"/>
        <w:jc w:val="center"/>
        <w:rPr>
          <w:rFonts w:ascii="Arial" w:hAnsi="Arial" w:cs="Arial"/>
          <w:color w:val="000000"/>
          <w:sz w:val="20"/>
        </w:rPr>
      </w:pPr>
    </w:p>
    <w:p w14:paraId="757E1201" w14:textId="77777777" w:rsidR="00977836" w:rsidRDefault="00977836" w:rsidP="00977836">
      <w:pPr>
        <w:tabs>
          <w:tab w:val="right" w:leader="underscore" w:pos="8505"/>
        </w:tabs>
        <w:spacing w:line="276" w:lineRule="auto"/>
        <w:ind w:left="1" w:hanging="3"/>
        <w:jc w:val="both"/>
        <w:rPr>
          <w:rFonts w:ascii="Arial" w:hAnsi="Arial"/>
          <w:b/>
          <w:smallCaps/>
          <w:sz w:val="28"/>
        </w:rPr>
      </w:pPr>
      <w:r>
        <w:rPr>
          <w:rFonts w:ascii="Arial" w:hAnsi="Arial"/>
          <w:b/>
          <w:smallCaps/>
          <w:sz w:val="28"/>
        </w:rPr>
        <w:t>IDENTIFICAÇÃO</w:t>
      </w:r>
    </w:p>
    <w:p w14:paraId="0085AF39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>Nome do pós-graduando:</w:t>
      </w:r>
      <w:r>
        <w:rPr>
          <w:rFonts w:ascii="Arial" w:hAnsi="Arial"/>
        </w:rPr>
        <w:tab/>
      </w:r>
    </w:p>
    <w:p w14:paraId="7FB29C0A" w14:textId="77777777" w:rsidR="00F90EB9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>Número do RA:</w:t>
      </w:r>
    </w:p>
    <w:p w14:paraId="239FBEC1" w14:textId="7F08DEED" w:rsidR="00977836" w:rsidRPr="00A80949" w:rsidRDefault="00F90EB9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Curso:  </w:t>
      </w:r>
      <w:proofErr w:type="gramStart"/>
      <w:r>
        <w:rPr>
          <w:rFonts w:ascii="Arial" w:hAnsi="Arial"/>
        </w:rPr>
        <w:t xml:space="preserve">   (</w:t>
      </w:r>
      <w:proofErr w:type="gramEnd"/>
      <w:r>
        <w:rPr>
          <w:rFonts w:ascii="Arial" w:hAnsi="Arial"/>
        </w:rPr>
        <w:t xml:space="preserve">     ) Mestrado          (     ) Doutorado</w:t>
      </w:r>
    </w:p>
    <w:p w14:paraId="4265A990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</w:p>
    <w:p w14:paraId="5126C82C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Disciplinas:</w:t>
      </w:r>
    </w:p>
    <w:p w14:paraId="57DA33D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revisão de conclusão: </w:t>
      </w:r>
    </w:p>
    <w:p w14:paraId="6902F872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</w:p>
    <w:p w14:paraId="3202229A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Exame de Qualificação:</w:t>
      </w:r>
    </w:p>
    <w:p w14:paraId="16F64B16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[</w:t>
      </w:r>
      <w:r>
        <w:rPr>
          <w:rFonts w:ascii="Arial" w:hAnsi="Arial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>] realizado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>[</w:t>
      </w:r>
      <w:r>
        <w:rPr>
          <w:rFonts w:ascii="Arial" w:hAnsi="Arial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 xml:space="preserve">] a realizar - Previsão: </w:t>
      </w:r>
      <w:r>
        <w:rPr>
          <w:rFonts w:ascii="Arial" w:hAnsi="Arial"/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</w:p>
    <w:p w14:paraId="01AB3601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mallCaps/>
        </w:rPr>
      </w:pPr>
    </w:p>
    <w:p w14:paraId="204381E2" w14:textId="77777777" w:rsidR="00977836" w:rsidRDefault="00977836" w:rsidP="00977836">
      <w:pPr>
        <w:spacing w:line="276" w:lineRule="auto"/>
        <w:ind w:left="1" w:hanging="3"/>
        <w:jc w:val="both"/>
        <w:rPr>
          <w:rFonts w:ascii="Arial" w:hAnsi="Arial"/>
          <w:b/>
          <w:smallCaps/>
          <w:sz w:val="28"/>
        </w:rPr>
      </w:pPr>
      <w:r>
        <w:rPr>
          <w:rFonts w:ascii="Arial" w:hAnsi="Arial"/>
          <w:b/>
          <w:smallCaps/>
          <w:sz w:val="28"/>
        </w:rPr>
        <w:t>INFORMAÇÕES COMPLEMENTARES</w:t>
      </w:r>
    </w:p>
    <w:p w14:paraId="58DA737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>Período pretendido para o afastamento:</w:t>
      </w:r>
    </w:p>
    <w:p w14:paraId="4F8BE409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Data de início: </w:t>
      </w:r>
      <w:r>
        <w:rPr>
          <w:rFonts w:ascii="Arial" w:hAnsi="Arial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0"/>
    </w:p>
    <w:p w14:paraId="44B7FE44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Data de término: </w:t>
      </w:r>
      <w:r>
        <w:rPr>
          <w:rFonts w:ascii="Arial" w:hAnsi="Arial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" w:name="Text8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1"/>
    </w:p>
    <w:p w14:paraId="61A25E1A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Nome completo do Evento/Cidade/País no exterior: </w:t>
      </w:r>
      <w:r>
        <w:rPr>
          <w:rFonts w:ascii="Arial" w:hAnsi="Arial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2"/>
      <w:r>
        <w:rPr>
          <w:rFonts w:ascii="Arial" w:hAnsi="Arial"/>
        </w:rPr>
        <w:t xml:space="preserve"> / </w:t>
      </w:r>
      <w:r>
        <w:rPr>
          <w:rFonts w:ascii="Arial" w:hAnsi="Arial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" w:name="Text10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3"/>
      <w:r>
        <w:rPr>
          <w:rFonts w:ascii="Arial" w:hAnsi="Arial"/>
        </w:rPr>
        <w:t xml:space="preserve"> / </w:t>
      </w:r>
      <w:r>
        <w:rPr>
          <w:rFonts w:ascii="Arial" w:hAnsi="Arial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2D00FEC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Nome completo do orientador: </w:t>
      </w:r>
      <w:r>
        <w:rPr>
          <w:rFonts w:ascii="Arial" w:hAnsi="Aria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1A3A4739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mallCaps/>
        </w:rPr>
      </w:pPr>
    </w:p>
    <w:p w14:paraId="48CB1B04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Descrição sucinta das atividades a serem realizadas:</w:t>
      </w:r>
    </w:p>
    <w:p w14:paraId="32D842F8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2D8DE7C1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3800B1C7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0DB0F0E5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58162D40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spacing w:line="360" w:lineRule="auto"/>
        <w:ind w:left="0" w:hanging="2"/>
        <w:rPr>
          <w:rFonts w:ascii="Arial" w:hAnsi="Arial"/>
        </w:rPr>
      </w:pPr>
      <w:r>
        <w:rPr>
          <w:rFonts w:ascii="Arial" w:hAnsi="Arial"/>
        </w:rPr>
        <w:t>_________________________________________________________________</w:t>
      </w:r>
    </w:p>
    <w:p w14:paraId="65D2C298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</w:rPr>
      </w:pPr>
    </w:p>
    <w:p w14:paraId="618032F5" w14:textId="77777777" w:rsidR="00977836" w:rsidRDefault="00977836" w:rsidP="00977836">
      <w:pPr>
        <w:tabs>
          <w:tab w:val="right" w:leader="underscore" w:pos="8505"/>
        </w:tabs>
        <w:ind w:left="0" w:right="276" w:hanging="2"/>
        <w:jc w:val="right"/>
        <w:rPr>
          <w:rFonts w:ascii="Arial" w:hAnsi="Arial"/>
        </w:rPr>
      </w:pPr>
      <w:r>
        <w:rPr>
          <w:rFonts w:ascii="Arial" w:hAnsi="Arial"/>
        </w:rPr>
        <w:t>Maringá</w:t>
      </w:r>
      <w:r>
        <w:rPr>
          <w:rFonts w:ascii="Arial" w:hAnsi="Arial"/>
          <w:smallCaps/>
        </w:rPr>
        <w:t xml:space="preserve">, </w:t>
      </w:r>
      <w:r>
        <w:rPr>
          <w:rFonts w:ascii="Arial" w:hAnsi="Arial"/>
          <w:smallCap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>
        <w:rPr>
          <w:rFonts w:ascii="Arial" w:hAnsi="Arial"/>
          <w:smallCaps/>
        </w:rPr>
        <w:instrText xml:space="preserve"> FORMTEXT </w:instrText>
      </w:r>
      <w:r>
        <w:rPr>
          <w:rFonts w:ascii="Arial" w:hAnsi="Arial"/>
          <w:smallCaps/>
        </w:rPr>
      </w:r>
      <w:r>
        <w:rPr>
          <w:rFonts w:ascii="Arial" w:hAnsi="Arial"/>
          <w:smallCaps/>
        </w:rPr>
        <w:fldChar w:fldCharType="separate"/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</w:rPr>
        <w:fldChar w:fldCharType="end"/>
      </w:r>
      <w:bookmarkEnd w:id="4"/>
      <w:r>
        <w:rPr>
          <w:rFonts w:ascii="Arial" w:hAnsi="Arial"/>
        </w:rPr>
        <w:t xml:space="preserve"> de </w:t>
      </w:r>
      <w:r>
        <w:rPr>
          <w:rFonts w:ascii="Arial" w:hAnsi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5" w:name="Text13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5"/>
      <w:r>
        <w:rPr>
          <w:rFonts w:ascii="Arial" w:hAnsi="Arial"/>
        </w:rPr>
        <w:t xml:space="preserve"> de </w:t>
      </w:r>
      <w:r>
        <w:rPr>
          <w:rFonts w:ascii="Arial" w:hAnsi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6"/>
      <w:r>
        <w:rPr>
          <w:rFonts w:ascii="Arial" w:hAnsi="Arial"/>
        </w:rPr>
        <w:t>.</w:t>
      </w:r>
    </w:p>
    <w:p w14:paraId="0E2FD6DF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</w:rPr>
      </w:pPr>
    </w:p>
    <w:p w14:paraId="0CF9EAC7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  <w:smallCaps/>
        </w:rPr>
      </w:pPr>
    </w:p>
    <w:p w14:paraId="77B52AF2" w14:textId="77777777" w:rsidR="005565D1" w:rsidRDefault="005565D1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  <w:smallCaps/>
        </w:rPr>
      </w:pPr>
    </w:p>
    <w:p w14:paraId="4AA384FE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  <w:smallCaps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134"/>
        <w:gridCol w:w="4388"/>
      </w:tblGrid>
      <w:tr w:rsidR="00977836" w14:paraId="6335BC50" w14:textId="77777777" w:rsidTr="00977836">
        <w:tc>
          <w:tcPr>
            <w:tcW w:w="3539" w:type="dxa"/>
            <w:tcBorders>
              <w:top w:val="single" w:sz="4" w:space="0" w:color="auto"/>
            </w:tcBorders>
          </w:tcPr>
          <w:p w14:paraId="5A24C9CB" w14:textId="508222B5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De acordo do Orientador</w:t>
            </w:r>
          </w:p>
        </w:tc>
        <w:tc>
          <w:tcPr>
            <w:tcW w:w="1134" w:type="dxa"/>
          </w:tcPr>
          <w:p w14:paraId="505E621D" w14:textId="77777777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rPr>
                <w:rFonts w:ascii="Arial" w:eastAsia="Arial" w:hAnsi="Arial" w:cs="Arial"/>
              </w:rPr>
            </w:pPr>
          </w:p>
        </w:tc>
        <w:tc>
          <w:tcPr>
            <w:tcW w:w="4388" w:type="dxa"/>
            <w:tcBorders>
              <w:top w:val="single" w:sz="4" w:space="0" w:color="auto"/>
            </w:tcBorders>
          </w:tcPr>
          <w:p w14:paraId="4FE6C58E" w14:textId="78F1696B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ssinatura do Requerente</w:t>
            </w:r>
          </w:p>
        </w:tc>
      </w:tr>
    </w:tbl>
    <w:p w14:paraId="6BBED2B7" w14:textId="16949CF6" w:rsidR="000216AA" w:rsidRDefault="000216AA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Arial" w:eastAsia="Arial" w:hAnsi="Arial" w:cs="Arial"/>
        </w:rPr>
      </w:pPr>
    </w:p>
    <w:sectPr w:rsidR="000216AA" w:rsidSect="00E64A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1F969" w14:textId="77777777" w:rsidR="00E64A46" w:rsidRDefault="00E64A46">
      <w:pPr>
        <w:spacing w:line="240" w:lineRule="auto"/>
        <w:ind w:left="0" w:hanging="2"/>
      </w:pPr>
      <w:r>
        <w:separator/>
      </w:r>
    </w:p>
  </w:endnote>
  <w:endnote w:type="continuationSeparator" w:id="0">
    <w:p w14:paraId="6503AC30" w14:textId="77777777" w:rsidR="00E64A46" w:rsidRDefault="00E64A4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 xml:space="preserve">Fone: (44) 3011-4745 </w:t>
    </w:r>
    <w:proofErr w:type="gramStart"/>
    <w:r w:rsidRPr="00A46C9A">
      <w:rPr>
        <w:sz w:val="16"/>
        <w:szCs w:val="16"/>
        <w:lang w:val="it-IT"/>
      </w:rPr>
      <w:t>/  3011</w:t>
    </w:r>
    <w:proofErr w:type="gramEnd"/>
    <w:r w:rsidRPr="00A46C9A">
      <w:rPr>
        <w:sz w:val="16"/>
        <w:szCs w:val="16"/>
        <w:lang w:val="it-IT"/>
      </w:rPr>
      <w:t>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6131B" w14:textId="77777777" w:rsidR="00E64A46" w:rsidRDefault="00E64A46">
      <w:pPr>
        <w:spacing w:line="240" w:lineRule="auto"/>
        <w:ind w:left="0" w:hanging="2"/>
      </w:pPr>
      <w:r>
        <w:separator/>
      </w:r>
    </w:p>
  </w:footnote>
  <w:footnote w:type="continuationSeparator" w:id="0">
    <w:p w14:paraId="795F41F6" w14:textId="77777777" w:rsidR="00E64A46" w:rsidRDefault="00E64A4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163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35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7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049E1"/>
    <w:multiLevelType w:val="hybridMultilevel"/>
    <w:tmpl w:val="D8C6DA98"/>
    <w:lvl w:ilvl="0" w:tplc="D602BC3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239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gUATd4J2SwAAAA="/>
  </w:docVars>
  <w:rsids>
    <w:rsidRoot w:val="00BE056E"/>
    <w:rsid w:val="000216AA"/>
    <w:rsid w:val="00030ACB"/>
    <w:rsid w:val="000330B1"/>
    <w:rsid w:val="00047D07"/>
    <w:rsid w:val="001077BE"/>
    <w:rsid w:val="00115AAA"/>
    <w:rsid w:val="0017227E"/>
    <w:rsid w:val="001917EC"/>
    <w:rsid w:val="00192B99"/>
    <w:rsid w:val="001955D0"/>
    <w:rsid w:val="00215722"/>
    <w:rsid w:val="0025109F"/>
    <w:rsid w:val="002635B1"/>
    <w:rsid w:val="002727F9"/>
    <w:rsid w:val="002877B5"/>
    <w:rsid w:val="00297755"/>
    <w:rsid w:val="002A4C45"/>
    <w:rsid w:val="002B51FF"/>
    <w:rsid w:val="002C34A7"/>
    <w:rsid w:val="002E61C9"/>
    <w:rsid w:val="002F3D6A"/>
    <w:rsid w:val="00326FEA"/>
    <w:rsid w:val="00361A68"/>
    <w:rsid w:val="0038762F"/>
    <w:rsid w:val="00414402"/>
    <w:rsid w:val="00434F0F"/>
    <w:rsid w:val="004538C4"/>
    <w:rsid w:val="00463BA8"/>
    <w:rsid w:val="004A53EE"/>
    <w:rsid w:val="004C10DE"/>
    <w:rsid w:val="004E5DE8"/>
    <w:rsid w:val="005111E5"/>
    <w:rsid w:val="00526AEF"/>
    <w:rsid w:val="00536515"/>
    <w:rsid w:val="005565D1"/>
    <w:rsid w:val="005612D5"/>
    <w:rsid w:val="00570608"/>
    <w:rsid w:val="00573AA4"/>
    <w:rsid w:val="00581697"/>
    <w:rsid w:val="0058585C"/>
    <w:rsid w:val="0059535E"/>
    <w:rsid w:val="005E4BEB"/>
    <w:rsid w:val="005F0768"/>
    <w:rsid w:val="00623D27"/>
    <w:rsid w:val="00625102"/>
    <w:rsid w:val="006700BE"/>
    <w:rsid w:val="006976A6"/>
    <w:rsid w:val="006A133C"/>
    <w:rsid w:val="006A52E0"/>
    <w:rsid w:val="006C60A2"/>
    <w:rsid w:val="006E075C"/>
    <w:rsid w:val="006E2E82"/>
    <w:rsid w:val="00713910"/>
    <w:rsid w:val="00740429"/>
    <w:rsid w:val="00746459"/>
    <w:rsid w:val="007A38ED"/>
    <w:rsid w:val="007B4317"/>
    <w:rsid w:val="007C2B00"/>
    <w:rsid w:val="007D6A21"/>
    <w:rsid w:val="007E05FB"/>
    <w:rsid w:val="007E4922"/>
    <w:rsid w:val="007E66B8"/>
    <w:rsid w:val="00802EC0"/>
    <w:rsid w:val="00805F5F"/>
    <w:rsid w:val="008123D9"/>
    <w:rsid w:val="00832F33"/>
    <w:rsid w:val="008411F9"/>
    <w:rsid w:val="00870631"/>
    <w:rsid w:val="00877712"/>
    <w:rsid w:val="008819F8"/>
    <w:rsid w:val="008B511C"/>
    <w:rsid w:val="008B59E1"/>
    <w:rsid w:val="008E3D14"/>
    <w:rsid w:val="00905F85"/>
    <w:rsid w:val="00923A37"/>
    <w:rsid w:val="0093470E"/>
    <w:rsid w:val="00955201"/>
    <w:rsid w:val="00977836"/>
    <w:rsid w:val="00977FEB"/>
    <w:rsid w:val="009809B6"/>
    <w:rsid w:val="00984EB8"/>
    <w:rsid w:val="009F58E5"/>
    <w:rsid w:val="00A11B72"/>
    <w:rsid w:val="00A21183"/>
    <w:rsid w:val="00A46059"/>
    <w:rsid w:val="00A46C9A"/>
    <w:rsid w:val="00A81389"/>
    <w:rsid w:val="00A81FE9"/>
    <w:rsid w:val="00A84290"/>
    <w:rsid w:val="00AB5670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33179"/>
    <w:rsid w:val="00C45548"/>
    <w:rsid w:val="00C5472C"/>
    <w:rsid w:val="00C62AB6"/>
    <w:rsid w:val="00C638F4"/>
    <w:rsid w:val="00C8693A"/>
    <w:rsid w:val="00C93823"/>
    <w:rsid w:val="00CA66A1"/>
    <w:rsid w:val="00CD45AF"/>
    <w:rsid w:val="00CE63BF"/>
    <w:rsid w:val="00CF6C9A"/>
    <w:rsid w:val="00D15F57"/>
    <w:rsid w:val="00D2648E"/>
    <w:rsid w:val="00D95ECA"/>
    <w:rsid w:val="00D97DDB"/>
    <w:rsid w:val="00E43180"/>
    <w:rsid w:val="00E60582"/>
    <w:rsid w:val="00E64A46"/>
    <w:rsid w:val="00E830E6"/>
    <w:rsid w:val="00EC16ED"/>
    <w:rsid w:val="00EC50E0"/>
    <w:rsid w:val="00EE1A17"/>
    <w:rsid w:val="00F27376"/>
    <w:rsid w:val="00F33C01"/>
    <w:rsid w:val="00F85DA5"/>
    <w:rsid w:val="00F90EB9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4C4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977836"/>
    <w:pPr>
      <w:ind w:left="720"/>
      <w:contextualSpacing/>
    </w:pPr>
  </w:style>
  <w:style w:type="table" w:styleId="Tabelacomgrade">
    <w:name w:val="Table Grid"/>
    <w:basedOn w:val="Tabelanormal"/>
    <w:uiPriority w:val="39"/>
    <w:rsid w:val="00977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Gisella Maria Zanin</cp:lastModifiedBy>
  <cp:revision>2</cp:revision>
  <cp:lastPrinted>2022-11-08T11:28:00Z</cp:lastPrinted>
  <dcterms:created xsi:type="dcterms:W3CDTF">2024-02-26T01:05:00Z</dcterms:created>
  <dcterms:modified xsi:type="dcterms:W3CDTF">2024-02-26T01:05:00Z</dcterms:modified>
</cp:coreProperties>
</file>